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5D17E1" w14:textId="28F2F82D" w:rsidR="00854641" w:rsidRDefault="00A33FEE">
      <w:pPr>
        <w:pStyle w:val="Title"/>
      </w:pPr>
      <w:r>
        <w:t xml:space="preserve">Lab </w:t>
      </w:r>
      <w:r w:rsidR="007040BB">
        <w:t>7</w:t>
      </w:r>
      <w:r>
        <w:t xml:space="preserve"> Report</w:t>
      </w:r>
    </w:p>
    <w:p w14:paraId="4EBA5E0F" w14:textId="77777777" w:rsidR="007040BB" w:rsidRPr="00467EDE" w:rsidRDefault="007040BB" w:rsidP="007040BB">
      <w:pPr>
        <w:pStyle w:val="BodyText"/>
        <w:jc w:val="center"/>
      </w:pPr>
      <w:r>
        <w:t>Ryan Longacre (rlong315)</w:t>
      </w:r>
    </w:p>
    <w:p w14:paraId="4D69F678" w14:textId="77777777" w:rsidR="00854641" w:rsidRDefault="00467EDE">
      <w:pPr>
        <w:pStyle w:val="Author"/>
      </w:pPr>
      <w:r>
        <w:t>Zachary Hayes (zhaye769</w:t>
      </w:r>
      <w:r w:rsidR="00A33FEE">
        <w:t>)</w:t>
      </w:r>
    </w:p>
    <w:p w14:paraId="14632AA6" w14:textId="72A82706" w:rsidR="00854641" w:rsidRDefault="007040BB">
      <w:pPr>
        <w:pStyle w:val="Date"/>
      </w:pPr>
      <w:r>
        <w:t>Novembe</w:t>
      </w:r>
      <w:r w:rsidR="00A33FEE">
        <w:t xml:space="preserve">r </w:t>
      </w:r>
      <w:r>
        <w:t>3</w:t>
      </w:r>
      <w:r w:rsidR="00467EDE">
        <w:t>, 2017</w:t>
      </w:r>
    </w:p>
    <w:p w14:paraId="3B67D555" w14:textId="77777777" w:rsidR="00854641" w:rsidRDefault="00A33FEE">
      <w:pPr>
        <w:pStyle w:val="Heading2"/>
      </w:pPr>
      <w:bookmarkStart w:id="0" w:name="overview"/>
      <w:bookmarkEnd w:id="0"/>
      <w:r>
        <w:t>Overview</w:t>
      </w:r>
    </w:p>
    <w:p w14:paraId="2B374898" w14:textId="0BC05DDB" w:rsidR="007040BB" w:rsidRDefault="007040BB" w:rsidP="00467EDE">
      <w:pPr>
        <w:pStyle w:val="BodyText"/>
      </w:pPr>
      <w:r>
        <w:t xml:space="preserve">This lab had us implement the oft-used C function </w:t>
      </w:r>
      <w:r w:rsidRPr="007040BB">
        <w:rPr>
          <w:rFonts w:ascii="Courier New" w:hAnsi="Courier New" w:cs="Courier New"/>
          <w:sz w:val="20"/>
        </w:rPr>
        <w:t>printf</w:t>
      </w:r>
      <w:r>
        <w:t>. In addition to simply implementing it, we also practiced writing a program that used a combination of C and Assembly. Doing this will help prepare us somewhat for the team project later this semester where we will use Assembly and C together.</w:t>
      </w:r>
    </w:p>
    <w:p w14:paraId="75C1938F" w14:textId="77777777" w:rsidR="00854641" w:rsidRDefault="00A33FEE">
      <w:pPr>
        <w:pStyle w:val="Heading2"/>
      </w:pPr>
      <w:bookmarkStart w:id="1" w:name="obstacles"/>
      <w:bookmarkEnd w:id="1"/>
      <w:r>
        <w:t>Obstacles</w:t>
      </w:r>
    </w:p>
    <w:p w14:paraId="7382337D" w14:textId="07B72DC5" w:rsidR="00B76EFF" w:rsidRDefault="007040BB" w:rsidP="00807F8B">
      <w:pPr>
        <w:pStyle w:val="BodyText"/>
        <w:numPr>
          <w:ilvl w:val="0"/>
          <w:numId w:val="3"/>
        </w:numPr>
      </w:pPr>
      <w:r>
        <w:t xml:space="preserve">At first we forgot that the arguments to </w:t>
      </w:r>
      <w:r w:rsidRPr="007040BB">
        <w:rPr>
          <w:rFonts w:ascii="Courier New" w:hAnsi="Courier New" w:cs="Courier New"/>
          <w:sz w:val="20"/>
        </w:rPr>
        <w:t>uprintf</w:t>
      </w:r>
      <w:r>
        <w:t xml:space="preserve"> were passed as function parameters. This wasted some time as we thought we had to read the values as if they were written in the format string.</w:t>
      </w:r>
    </w:p>
    <w:p w14:paraId="3DFBE49A" w14:textId="7F67DE98" w:rsidR="007040BB" w:rsidRPr="00467EDE" w:rsidRDefault="007040BB" w:rsidP="00807F8B">
      <w:pPr>
        <w:pStyle w:val="BodyText"/>
        <w:numPr>
          <w:ilvl w:val="0"/>
          <w:numId w:val="3"/>
        </w:numPr>
      </w:pPr>
      <w:r>
        <w:t>Converting a decimal value to hex was slightly difficult as we misused our mask in the first few attempts, which led to erroneous values being printed.</w:t>
      </w:r>
    </w:p>
    <w:p w14:paraId="1C5842EB" w14:textId="77777777" w:rsidR="00854641" w:rsidRDefault="00A33FEE">
      <w:pPr>
        <w:pStyle w:val="Heading2"/>
      </w:pPr>
      <w:bookmarkStart w:id="2" w:name="results"/>
      <w:bookmarkEnd w:id="2"/>
      <w:r>
        <w:t>Results</w:t>
      </w:r>
    </w:p>
    <w:p w14:paraId="010BED78" w14:textId="77777777" w:rsidR="00854641" w:rsidRDefault="00467EDE">
      <w:pPr>
        <w:pStyle w:val="FirstParagraph"/>
      </w:pPr>
      <w:r>
        <w:t>We successfully completed all of the lab instructions</w:t>
      </w:r>
      <w:r w:rsidR="00A33FEE">
        <w:t>.</w:t>
      </w:r>
    </w:p>
    <w:p w14:paraId="41A1BBA2" w14:textId="2EAEA3B8" w:rsidR="00854641" w:rsidRDefault="00181B45" w:rsidP="00181B45">
      <w:pPr>
        <w:pStyle w:val="BodyText"/>
      </w:pPr>
      <w:r>
        <w:t xml:space="preserve">This lab gave us experience doing base conversions and manipulating numbers, as well as gave us appreciation for the work </w:t>
      </w:r>
      <w:r w:rsidRPr="00181B45">
        <w:rPr>
          <w:rFonts w:ascii="Courier New" w:hAnsi="Courier New" w:cs="Courier New"/>
          <w:sz w:val="20"/>
        </w:rPr>
        <w:t>printf</w:t>
      </w:r>
      <w:r>
        <w:t xml:space="preserve"> does. We are very glad we don’t have to write our own </w:t>
      </w:r>
      <w:r w:rsidRPr="00181B45">
        <w:rPr>
          <w:rFonts w:ascii="Courier New" w:hAnsi="Courier New" w:cs="Courier New"/>
          <w:sz w:val="20"/>
        </w:rPr>
        <w:t>printf</w:t>
      </w:r>
      <w:r>
        <w:t xml:space="preserve"> function every time we want to print something.</w:t>
      </w:r>
      <w:bookmarkStart w:id="3" w:name="_GoBack"/>
      <w:bookmarkEnd w:id="3"/>
    </w:p>
    <w:sectPr w:rsidR="008546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5B305" w14:textId="77777777" w:rsidR="00626A85" w:rsidRDefault="00626A85">
      <w:pPr>
        <w:spacing w:after="0"/>
      </w:pPr>
      <w:r>
        <w:separator/>
      </w:r>
    </w:p>
  </w:endnote>
  <w:endnote w:type="continuationSeparator" w:id="0">
    <w:p w14:paraId="6E819184" w14:textId="77777777" w:rsidR="00626A85" w:rsidRDefault="00626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02AC7" w14:textId="77777777" w:rsidR="00626A85" w:rsidRDefault="00626A85">
      <w:r>
        <w:separator/>
      </w:r>
    </w:p>
  </w:footnote>
  <w:footnote w:type="continuationSeparator" w:id="0">
    <w:p w14:paraId="55260835" w14:textId="77777777" w:rsidR="00626A85" w:rsidRDefault="0062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460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E257D7"/>
    <w:multiLevelType w:val="hybridMultilevel"/>
    <w:tmpl w:val="42DA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560E88"/>
    <w:multiLevelType w:val="multilevel"/>
    <w:tmpl w:val="44ACE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34A1"/>
    <w:rsid w:val="00011C8B"/>
    <w:rsid w:val="000C7D8C"/>
    <w:rsid w:val="00124F5C"/>
    <w:rsid w:val="00147C32"/>
    <w:rsid w:val="00181B45"/>
    <w:rsid w:val="001A2858"/>
    <w:rsid w:val="00306E2D"/>
    <w:rsid w:val="003E6237"/>
    <w:rsid w:val="00420808"/>
    <w:rsid w:val="00467EDE"/>
    <w:rsid w:val="004E29B3"/>
    <w:rsid w:val="00590D07"/>
    <w:rsid w:val="00626A85"/>
    <w:rsid w:val="007040BB"/>
    <w:rsid w:val="00784D58"/>
    <w:rsid w:val="00807F8B"/>
    <w:rsid w:val="00854641"/>
    <w:rsid w:val="008D6863"/>
    <w:rsid w:val="009432F7"/>
    <w:rsid w:val="009D0512"/>
    <w:rsid w:val="00A33FEE"/>
    <w:rsid w:val="00B76EFF"/>
    <w:rsid w:val="00B86B75"/>
    <w:rsid w:val="00BC48D5"/>
    <w:rsid w:val="00C36279"/>
    <w:rsid w:val="00CD390E"/>
    <w:rsid w:val="00CD55F4"/>
    <w:rsid w:val="00E315A3"/>
    <w:rsid w:val="00F84F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9A032"/>
  <w15:docId w15:val="{78B94F25-7BDB-42F7-9528-03E7E8C7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X Report</vt:lpstr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X Report</dc:title>
  <dc:creator>Alice B. College-Student (acoll555)</dc:creator>
  <cp:lastModifiedBy>Ryan Longacre</cp:lastModifiedBy>
  <cp:revision>16</cp:revision>
  <dcterms:created xsi:type="dcterms:W3CDTF">2016-09-16T12:59:00Z</dcterms:created>
  <dcterms:modified xsi:type="dcterms:W3CDTF">2017-10-30T23:24:00Z</dcterms:modified>
</cp:coreProperties>
</file>